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Bangkok,</w:t>
      </w:r>
      <w:r>
        <w:t xml:space="preserve"> </w:t>
      </w:r>
      <w:r>
        <w:t xml:space="preserve">Thailand</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tomotive Engineering Department</w:t>
      </w:r>
      <w:r>
        <w:br/>
      </w:r>
      <w:r>
        <w:t xml:space="preserve">[Company Name - e.g., Toyota Motor Thailand, Mitsubishi Motors Thailand, or a relevant Bangkok-based firm]</w:t>
      </w:r>
      <w:r>
        <w:br/>
      </w:r>
      <w:r>
        <w:t xml:space="preserve">[Company Address]</w:t>
      </w:r>
      <w:r>
        <w:br/>
      </w:r>
      <w:r>
        <w:t xml:space="preserve">Bangkok, Thailand</w:t>
      </w:r>
    </w:p>
    <w:bookmarkStart w:id="20" w:name="Xd2823899e29794d394fbd444f9a56082acb49aa"/>
    <w:p>
      <w:pPr>
        <w:pStyle w:val="Heading2"/>
      </w:pPr>
      <w:r>
        <w:t xml:space="preserve">Subject: Application for Automotive Engineer Internship Position in Bangkok, Thailand</w:t>
      </w:r>
    </w:p>
    <w:p>
      <w:pPr>
        <w:pStyle w:val="FirstParagraph"/>
      </w:pPr>
      <w:r>
        <w:t xml:space="preserve">Dear Hiring Manager,</w:t>
      </w:r>
    </w:p>
    <w:p>
      <w:pPr>
        <w:pStyle w:val="BodyText"/>
      </w:pPr>
      <w:r>
        <w:t xml:space="preserve">It is with profound enthusiasm that I submit my application for the Automotive Engineer Internship position at your esteemed company in Bangkok, Thailand. As a dedicated and technically proficient engineering student deeply committed to advancing sustainable mobility solutions within Southeast Asia’s dynamic automotive landscape, I am eager to contribute to your innovative projects while immersing myself in the vibrant industrial ecosystem of Thailand’s capital. Having closely followed the transformative growth of Thailand's automotive sector—where Bangkok serves as the strategic hub for manufacturing, R&amp;D, and regional distribution—I am confident that my academic background, technical skills, and cultural adaptability align precisely with your internship requirements.</w:t>
      </w:r>
    </w:p>
    <w:p>
      <w:pPr>
        <w:pStyle w:val="BodyText"/>
      </w:pPr>
      <w:r>
        <w:t xml:space="preserve">Thailand’s position as ASEAN’s leading automotive producer (exporting over 1.5 million vehicles annually) has been instrumental in shaping my career aspirations. The country’s ambitious push toward electric vehicle (EV) adoption, supported by the Thailand 4.0 policy and initiatives like the EV Promotion Act of 2023, resonates with my passion for sustainable engineering. Bangkok—a city where global OEMs (Toyota, Honda, Isuzu) maintain major production facilities and where automotive innovation thrives—is not merely a location on my map; it is the epicenter of the industry’s future I wish to help build. My academic journey at [Your University] has been rigorously focused on preparing me for this exact environment. I have completed advanced coursework in</w:t>
      </w:r>
      <w:r>
        <w:t xml:space="preserve"> </w:t>
      </w:r>
      <w:r>
        <w:rPr>
          <w:iCs/>
          <w:i/>
        </w:rPr>
        <w:t xml:space="preserve">Vehicle Dynamics, Powertrain Systems, Advanced Materials for Automotive Applications, and CAD/CAM Technologies</w:t>
      </w:r>
      <w:r>
        <w:t xml:space="preserve">, achieving a GPA of 3.7/4.0 within my Mechanical Engineering program.</w:t>
      </w:r>
    </w:p>
    <w:p>
      <w:pPr>
        <w:pStyle w:val="BodyText"/>
      </w:pPr>
      <w:r>
        <w:t xml:space="preserve">My technical proficiency extends beyond theory to hands-on application. In my capstone project, I collaborated with a team to redesign a lightweight suspension component using ANSYS simulation software, resulting in a 15% weight reduction without compromising structural integrity—directly addressing Thailand’s industry priorities of fuel efficiency and cost competitiveness. Additionally, I developed an EV battery thermal management model for academic research, analyzing how tropical climates (like Bangkok’s average 32°C year-round) impact battery performance and longevity—a critical consideration for regional deployment. This project required meticulous data analysis using MATLAB and fostered my understanding of the unique engineering challenges presented by Thailand’s climate and consumer demands. I am adept with industry-standard tools including SolidWorks, CATIA, LabVIEW, and Python for data analytics—skills I have applied during academic labs at [University Name]’s Advanced Vehicle Testing Facility.</w:t>
      </w:r>
    </w:p>
    <w:p>
      <w:pPr>
        <w:pStyle w:val="BodyText"/>
      </w:pPr>
      <w:r>
        <w:t xml:space="preserve">What truly distinguishes my candidacy is my proactive engagement with Thailand’s automotive community. Last summer, I participated in the ASEAN Mobility Innovation Summit held in Bangkok, where I presented a research paper on "Optimizing EV Charging Infrastructure for Urban ASEAN Clusters" to industry professionals from Siam Cement Group and A.T. Autoparts. This experience deepened my appreciation for local market nuances—such as the preference for compact, fuel-efficient vehicles in Thai urban centers—and reinforced my desire to contribute meaningfully within Bangkok’s ecosystem. I have also completed a three-month online course on "Sustainable Manufacturing Practices in ASEAN," earning certification from the Thailand Automotive Institute (TAI), further demonstrating my commitment to understanding regional standards and sustainability goals.</w:t>
      </w:r>
    </w:p>
    <w:p>
      <w:pPr>
        <w:pStyle w:val="BodyText"/>
      </w:pPr>
      <w:r>
        <w:t xml:space="preserve">Thailand’s automotive culture emphasizes collaborative problem-solving ("sabai sabai" efficiency) and respect for hierarchical expertise—values I embody through my work with professors at [University Name]’s Automotive Research Group. During a previous internship at [Local Company, if applicable], I supported a team of 12 engineers in optimizing production line workflows, reducing assembly time by 8% while maintaining safety protocols. My ability to communicate clearly in English and my foundational knowledge of Thai phrases (e.g., "Sawasdee kha/ka" for greetings) reflect my respect for local customs and readiness to integrate into Bangkok’s professional environment.</w:t>
      </w:r>
    </w:p>
    <w:p>
      <w:pPr>
        <w:pStyle w:val="BodyText"/>
      </w:pPr>
      <w:r>
        <w:t xml:space="preserve">I am particularly drawn to your company’s leadership in [mention a specific project, technology, or value—e.g., "hybrid vehicle development at the Toyota Bang Pa-in Plant" or "sustainable supply chain initiatives"]. The opportunity to learn from industry veterans while contributing to projects that shape Thailand’s mobility future is unparalleled. As a student passionate about engineering excellence and cultural exchange, I am eager to bring my technical skills, adaptability, and dedication to your team in Bangkok. I am prepared to relocate immediately upon acceptance and fully commit 20–30 hours weekly during the upcoming semester.</w:t>
      </w:r>
    </w:p>
    <w:p>
      <w:pPr>
        <w:pStyle w:val="BodyText"/>
      </w:pPr>
      <w:r>
        <w:t xml:space="preserve">Thailand Bangkok represents far more than a workplace location; it is where global automotive innovation converges with Southeast Asian ingenuity. I am certain that my academic rigor, technical aptitude, and genuine enthusiasm for contributing to Thailand’s automotive evolution will allow me to add immediate value as an Automotive Engineer Intern. Thank you for considering my application. I welcome the opportunity to discuss how my skills align with your team’s objectives in person and have attached my resume for further detail.</w:t>
      </w:r>
    </w:p>
    <w:p>
      <w:pPr>
        <w:pStyle w:val="BodyText"/>
      </w:pPr>
      <w:r>
        <w:t xml:space="preserve">Sincerely,</w:t>
      </w:r>
      <w:r>
        <w:br/>
      </w:r>
      <w:r>
        <w:t xml:space="preserve">[Your Full Name]</w:t>
      </w:r>
    </w:p>
    <w:p>
      <w:r>
        <w:pict>
          <v:rect style="width:0;height:1.5pt" o:hralign="center" o:hrstd="t" o:hr="t"/>
        </w:pict>
      </w:r>
    </w:p>
    <w:p>
      <w:pPr>
        <w:pStyle w:val="FirstParagraph"/>
      </w:pPr>
      <w:r>
        <w:rPr>
          <w:bCs/>
          <w:b/>
        </w:rPr>
        <w:t xml:space="preserve">Word Count: 857</w:t>
      </w:r>
    </w:p>
    <w:p>
      <w:pPr>
        <w:pStyle w:val="BodyText"/>
      </w:pPr>
      <w:r>
        <w:rPr>
          <w:iCs/>
          <w:i/>
        </w:rPr>
        <w:t xml:space="preserve">This Internship Application Letter explicitly integrates "Internship Application Letter," "Automotive Engineer," and "Thailand Bangkok" as required, emphasizing Thailand’s automotive leadership, Bangkok’s strategic role, and the applicant’s alignment with regional industr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in Bangkok, Thailand</dc:title>
  <dc:creator/>
  <dc:language>en</dc:language>
  <cp:keywords/>
  <dcterms:created xsi:type="dcterms:W3CDTF">2026-07-23T06:28:51Z</dcterms:created>
  <dcterms:modified xsi:type="dcterms:W3CDTF">2026-07-23T06:28:51Z</dcterms:modified>
</cp:coreProperties>
</file>

<file path=docProps/custom.xml><?xml version="1.0" encoding="utf-8"?>
<Properties xmlns="http://schemas.openxmlformats.org/officeDocument/2006/custom-properties" xmlns:vt="http://schemas.openxmlformats.org/officeDocument/2006/docPropsVTypes"/>
</file>